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41DA53" w14:textId="447178BC" w:rsidR="00C94593" w:rsidRDefault="00C94593" w:rsidP="00C94593">
      <w:pPr>
        <w:jc w:val="center"/>
        <w:rPr>
          <w:u w:val="single"/>
        </w:rPr>
      </w:pPr>
      <w:r w:rsidRPr="00787E38">
        <w:rPr>
          <w:u w:val="single"/>
        </w:rPr>
        <w:t xml:space="preserve">Report – Week </w:t>
      </w:r>
      <w:r>
        <w:rPr>
          <w:u w:val="single"/>
        </w:rPr>
        <w:t>1</w:t>
      </w:r>
      <w:r w:rsidR="00C14950">
        <w:rPr>
          <w:u w:val="single"/>
        </w:rPr>
        <w:t>8</w:t>
      </w:r>
    </w:p>
    <w:p w14:paraId="49615687" w14:textId="77777777" w:rsidR="00C94593" w:rsidRDefault="00C94593" w:rsidP="00C94593">
      <w:pPr>
        <w:jc w:val="center"/>
        <w:rPr>
          <w:u w:val="single"/>
        </w:rPr>
      </w:pPr>
    </w:p>
    <w:p w14:paraId="3641519C" w14:textId="77777777" w:rsidR="00C94593" w:rsidRDefault="00C94593" w:rsidP="00C94593"/>
    <w:p w14:paraId="02E49BFA" w14:textId="77777777" w:rsidR="00C94593" w:rsidRDefault="00C94593" w:rsidP="00C94593">
      <w:r>
        <w:t>AGENDA</w:t>
      </w:r>
    </w:p>
    <w:p w14:paraId="1740722E" w14:textId="20F0AF96" w:rsidR="00C94593" w:rsidRDefault="00C94593" w:rsidP="00D7268C">
      <w:r>
        <w:tab/>
      </w:r>
      <w:r w:rsidR="00D7268C">
        <w:t xml:space="preserve">Collect survey responses, continue </w:t>
      </w:r>
      <w:proofErr w:type="gramStart"/>
      <w:r w:rsidR="00D7268C">
        <w:t>dissertation</w:t>
      </w:r>
      <w:proofErr w:type="gramEnd"/>
    </w:p>
    <w:p w14:paraId="1E691692" w14:textId="77777777" w:rsidR="00C94593" w:rsidRDefault="00C94593" w:rsidP="00C94593"/>
    <w:p w14:paraId="4093B0F0" w14:textId="77777777" w:rsidR="00C94593" w:rsidRDefault="00C94593" w:rsidP="00C94593">
      <w:r>
        <w:t>PROGRESS</w:t>
      </w:r>
    </w:p>
    <w:p w14:paraId="7CF7AF1E" w14:textId="05669841" w:rsidR="00C94593" w:rsidRPr="009A3FF4" w:rsidRDefault="00C94593" w:rsidP="00C94593">
      <w:r>
        <w:tab/>
      </w:r>
      <w:r w:rsidR="00FA2E16">
        <w:t>Continuing through Dissertation</w:t>
      </w:r>
      <w:r w:rsidR="00D7268C">
        <w:t>.</w:t>
      </w:r>
      <w:r w:rsidR="00FA2E16">
        <w:t xml:space="preserve"> </w:t>
      </w:r>
      <w:r w:rsidR="00C14950">
        <w:t>Writing Design and Implementation section</w:t>
      </w:r>
      <w:r w:rsidR="00FA2E16">
        <w:t>.</w:t>
      </w:r>
      <w:r w:rsidR="00C14950">
        <w:t xml:space="preserve"> Survey responses sitting at 10 responses at the </w:t>
      </w:r>
      <w:proofErr w:type="gramStart"/>
      <w:r w:rsidR="00C14950">
        <w:t>moment</w:t>
      </w:r>
      <w:proofErr w:type="gramEnd"/>
    </w:p>
    <w:p w14:paraId="4505FA20" w14:textId="77777777" w:rsidR="00C94593" w:rsidRDefault="00C94593" w:rsidP="00C94593"/>
    <w:p w14:paraId="11596A94" w14:textId="77777777" w:rsidR="00C94593" w:rsidRDefault="00C94593" w:rsidP="00C94593">
      <w:r>
        <w:t>KEY POINTS</w:t>
      </w:r>
    </w:p>
    <w:p w14:paraId="2E5A7826" w14:textId="3AC17664" w:rsidR="00C94593" w:rsidRDefault="00177044" w:rsidP="00C94593">
      <w:pPr>
        <w:pStyle w:val="ListParagraph"/>
        <w:numPr>
          <w:ilvl w:val="0"/>
          <w:numId w:val="1"/>
        </w:numPr>
      </w:pPr>
      <w:r>
        <w:t xml:space="preserve">Continue with </w:t>
      </w:r>
      <w:proofErr w:type="gramStart"/>
      <w:r>
        <w:t>dissertation</w:t>
      </w:r>
      <w:proofErr w:type="gramEnd"/>
    </w:p>
    <w:p w14:paraId="5FC00F1D" w14:textId="1D5F3771" w:rsidR="00C94593" w:rsidRDefault="00177044" w:rsidP="00C94593">
      <w:pPr>
        <w:pStyle w:val="ListParagraph"/>
        <w:numPr>
          <w:ilvl w:val="0"/>
          <w:numId w:val="1"/>
        </w:numPr>
      </w:pPr>
      <w:r>
        <w:t xml:space="preserve">Collect </w:t>
      </w:r>
      <w:proofErr w:type="gramStart"/>
      <w:r>
        <w:t>results</w:t>
      </w:r>
      <w:proofErr w:type="gramEnd"/>
    </w:p>
    <w:p w14:paraId="6610A60C" w14:textId="77777777" w:rsidR="00C94593" w:rsidRDefault="00C94593" w:rsidP="00C94593">
      <w:pPr>
        <w:pStyle w:val="ListParagraph"/>
        <w:ind w:left="1080"/>
      </w:pPr>
    </w:p>
    <w:p w14:paraId="27BF0462" w14:textId="77777777" w:rsidR="00C94593" w:rsidRDefault="00C94593" w:rsidP="00C94593">
      <w:r>
        <w:t>NEXT MEETING</w:t>
      </w:r>
    </w:p>
    <w:p w14:paraId="6617FE43" w14:textId="3F2F7EAF" w:rsidR="00C94593" w:rsidRDefault="00C94593" w:rsidP="00C94593">
      <w:r>
        <w:tab/>
      </w:r>
      <w:r w:rsidR="00C14950">
        <w:t>Finish Design and Implementation</w:t>
      </w:r>
      <w:r w:rsidR="00FA2E16">
        <w:t>.</w:t>
      </w:r>
      <w:r w:rsidR="00C14950">
        <w:t xml:space="preserve"> Start analysing survey responses and writing evaluation.</w:t>
      </w:r>
    </w:p>
    <w:p w14:paraId="1D370BAB" w14:textId="77777777" w:rsidR="00787E38" w:rsidRPr="00787E38" w:rsidRDefault="00787E38" w:rsidP="00787E38"/>
    <w:sectPr w:rsidR="00787E38" w:rsidRPr="00787E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2C182A"/>
    <w:multiLevelType w:val="hybridMultilevel"/>
    <w:tmpl w:val="A50E8E00"/>
    <w:lvl w:ilvl="0" w:tplc="7242AB6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5085199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szAwMjc1NzS3NDJX0lEKTi0uzszPAykwNKkFAFm3FSItAAAA"/>
  </w:docVars>
  <w:rsids>
    <w:rsidRoot w:val="00787E38"/>
    <w:rsid w:val="00006D8C"/>
    <w:rsid w:val="000A3851"/>
    <w:rsid w:val="000B5452"/>
    <w:rsid w:val="00164CA4"/>
    <w:rsid w:val="00177044"/>
    <w:rsid w:val="00212CEE"/>
    <w:rsid w:val="00257D67"/>
    <w:rsid w:val="002D0F02"/>
    <w:rsid w:val="00350640"/>
    <w:rsid w:val="003A1400"/>
    <w:rsid w:val="003D2DCF"/>
    <w:rsid w:val="004C15CF"/>
    <w:rsid w:val="006356CE"/>
    <w:rsid w:val="0065511F"/>
    <w:rsid w:val="00657841"/>
    <w:rsid w:val="00787E38"/>
    <w:rsid w:val="008679AE"/>
    <w:rsid w:val="009A3FF4"/>
    <w:rsid w:val="00C07612"/>
    <w:rsid w:val="00C14950"/>
    <w:rsid w:val="00C94593"/>
    <w:rsid w:val="00D322EE"/>
    <w:rsid w:val="00D7268C"/>
    <w:rsid w:val="00E017F4"/>
    <w:rsid w:val="00EB77AC"/>
    <w:rsid w:val="00F63AA3"/>
    <w:rsid w:val="00FA2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AAB44"/>
  <w15:chartTrackingRefBased/>
  <w15:docId w15:val="{14403448-362C-4CA3-994F-C94AA4085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7E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BF4BAC54CE414FBB083292EFC812FA" ma:contentTypeVersion="2" ma:contentTypeDescription="Create a new document." ma:contentTypeScope="" ma:versionID="f77e759f0f12e3dfb483aee2ce2cef06">
  <xsd:schema xmlns:xsd="http://www.w3.org/2001/XMLSchema" xmlns:xs="http://www.w3.org/2001/XMLSchema" xmlns:p="http://schemas.microsoft.com/office/2006/metadata/properties" xmlns:ns2="865c2a7c-ee7b-45e1-9cee-e74c943f2bc5" targetNamespace="http://schemas.microsoft.com/office/2006/metadata/properties" ma:root="true" ma:fieldsID="35f383b0de142474c4c7d957a9e4093b" ns2:_="">
    <xsd:import namespace="865c2a7c-ee7b-45e1-9cee-e74c943f2b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5c2a7c-ee7b-45e1-9cee-e74c943f2b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B594D1F-3012-4A94-AC00-443071380F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EC59E72-AB96-4FEB-A219-68BE686DBB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5c2a7c-ee7b-45e1-9cee-e74c943f2b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6</Words>
  <Characters>32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 Reji (student)</dc:creator>
  <cp:keywords/>
  <dc:description/>
  <cp:lastModifiedBy>Alen Reji (student)</cp:lastModifiedBy>
  <cp:revision>2</cp:revision>
  <dcterms:created xsi:type="dcterms:W3CDTF">2023-03-08T20:21:00Z</dcterms:created>
  <dcterms:modified xsi:type="dcterms:W3CDTF">2023-03-08T20:21:00Z</dcterms:modified>
</cp:coreProperties>
</file>